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8 Southern Mesic Mixed Broadleaf Forest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8 Southern Mesic Mixed Broadleaf For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8 Southern Mesic Mixed Broadleaf Forest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8 Southern Mesic Mixed Broadleaf Forest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8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Southern Mesic Mixed Broadleaf Forest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55.6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770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42:15Z</dcterms:created>
  <dcterms:modified xsi:type="dcterms:W3CDTF">2017-05-26T14:42:15Z</dcterms:modified>
</cp:coreProperties>
</file>